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5C7AC" w14:textId="5B43DD80" w:rsidR="00665258" w:rsidRDefault="00665258" w:rsidP="006652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14:ligatures w14:val="standardContextual"/>
        </w:rPr>
        <w:drawing>
          <wp:inline distT="0" distB="0" distL="0" distR="0" wp14:anchorId="75EFE6D5" wp14:editId="53AF6925">
            <wp:extent cx="7258050" cy="5348286"/>
            <wp:effectExtent l="0" t="0" r="0" b="508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265805" cy="53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83D" w14:textId="53DDD73E" w:rsidR="00665258" w:rsidRDefault="00665258" w:rsidP="00665258">
      <w:pPr>
        <w:rPr>
          <w:rFonts w:ascii="Times New Roman" w:hAnsi="Times New Roman" w:cs="Times New Roman"/>
          <w:sz w:val="24"/>
          <w:szCs w:val="24"/>
        </w:rPr>
      </w:pPr>
      <w:r w:rsidRPr="003B7688">
        <w:rPr>
          <w:rFonts w:ascii="Times New Roman" w:hAnsi="Times New Roman" w:cs="Times New Roman"/>
          <w:sz w:val="24"/>
          <w:szCs w:val="24"/>
        </w:rPr>
        <w:t xml:space="preserve">Fig. </w:t>
      </w:r>
      <w:r>
        <w:rPr>
          <w:rFonts w:ascii="Times New Roman" w:hAnsi="Times New Roman" w:cs="Times New Roman"/>
          <w:sz w:val="24"/>
          <w:szCs w:val="24"/>
        </w:rPr>
        <w:t>S1</w:t>
      </w:r>
      <w:r w:rsidRPr="003B7688">
        <w:rPr>
          <w:rFonts w:ascii="Times New Roman" w:hAnsi="Times New Roman" w:cs="Times New Roman"/>
          <w:sz w:val="24"/>
          <w:szCs w:val="24"/>
        </w:rPr>
        <w:t xml:space="preserve">: Spatial distribution of ML models in downscaling SSR to 500 m during the </w:t>
      </w:r>
      <w:r>
        <w:rPr>
          <w:rFonts w:ascii="Times New Roman" w:hAnsi="Times New Roman" w:cs="Times New Roman"/>
          <w:sz w:val="24"/>
          <w:szCs w:val="24"/>
        </w:rPr>
        <w:t>wet</w:t>
      </w:r>
      <w:r w:rsidRPr="003B7688">
        <w:rPr>
          <w:rFonts w:ascii="Times New Roman" w:hAnsi="Times New Roman" w:cs="Times New Roman"/>
          <w:sz w:val="24"/>
          <w:szCs w:val="24"/>
        </w:rPr>
        <w:t xml:space="preserve"> season. Raw means the </w:t>
      </w:r>
      <w:proofErr w:type="gramStart"/>
      <w:r w:rsidRPr="003B7688">
        <w:rPr>
          <w:rFonts w:ascii="Times New Roman" w:hAnsi="Times New Roman" w:cs="Times New Roman"/>
          <w:sz w:val="24"/>
          <w:szCs w:val="24"/>
        </w:rPr>
        <w:t>coarse</w:t>
      </w:r>
      <w:proofErr w:type="gramEnd"/>
      <w:r w:rsidRPr="003B7688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3B193A44" w14:textId="3A7C9A7F" w:rsidR="00665258" w:rsidRDefault="00665258" w:rsidP="006652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593FC451" wp14:editId="2EAA1FAE">
            <wp:extent cx="8863330" cy="4598035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1FE7C" w14:textId="67CBFBDE" w:rsidR="00665258" w:rsidRDefault="00665258" w:rsidP="00665258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7688">
        <w:rPr>
          <w:rFonts w:ascii="Times New Roman" w:eastAsia="Times New Roman" w:hAnsi="Times New Roman" w:cs="Times New Roman"/>
          <w:sz w:val="24"/>
          <w:szCs w:val="24"/>
        </w:rPr>
        <w:t xml:space="preserve">Fig. </w:t>
      </w:r>
      <w:r>
        <w:rPr>
          <w:rFonts w:ascii="Times New Roman" w:eastAsia="Times New Roman" w:hAnsi="Times New Roman" w:cs="Times New Roman"/>
          <w:sz w:val="24"/>
          <w:szCs w:val="24"/>
        </w:rPr>
        <w:t>S2</w:t>
      </w:r>
      <w:r w:rsidRPr="003B7688">
        <w:rPr>
          <w:rFonts w:ascii="Times New Roman" w:eastAsia="Times New Roman" w:hAnsi="Times New Roman" w:cs="Times New Roman"/>
          <w:sz w:val="24"/>
          <w:szCs w:val="24"/>
        </w:rPr>
        <w:t xml:space="preserve">: Performance and spread </w:t>
      </w:r>
      <w:r w:rsidRPr="003B76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the t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ining </w:t>
      </w:r>
      <w:r w:rsidRPr="003B76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t of different models</w:t>
      </w:r>
      <w:r w:rsidRPr="003B76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1E64"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eason</w:t>
      </w:r>
      <w:proofErr w:type="gramEnd"/>
    </w:p>
    <w:p w14:paraId="2859A3EA" w14:textId="77777777" w:rsidR="00665258" w:rsidRPr="003B7688" w:rsidRDefault="00665258" w:rsidP="00665258">
      <w:pPr>
        <w:rPr>
          <w:rFonts w:ascii="Times New Roman" w:hAnsi="Times New Roman" w:cs="Times New Roman"/>
          <w:sz w:val="24"/>
          <w:szCs w:val="24"/>
        </w:rPr>
      </w:pPr>
    </w:p>
    <w:p w14:paraId="4F5B7B97" w14:textId="4AE06A5F" w:rsidR="002076BA" w:rsidRDefault="002076BA" w:rsidP="002076BA">
      <w:pPr>
        <w:spacing w:line="360" w:lineRule="auto"/>
        <w:rPr>
          <w:rFonts w:ascii="Times New Roman" w:eastAsiaTheme="minorHAnsi" w:hAnsi="Times New Roman" w:cs="Times New Roman"/>
          <w:sz w:val="24"/>
          <w:szCs w:val="24"/>
          <w:lang w:val="en-GB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1E5D9428" wp14:editId="481AC983">
            <wp:extent cx="8863330" cy="4598035"/>
            <wp:effectExtent l="0" t="0" r="0" b="0"/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13C48" w14:textId="0EF20F39" w:rsidR="002076BA" w:rsidRPr="002076BA" w:rsidRDefault="002076BA" w:rsidP="002076B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 S3: Relationship between annual LST, NDVI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ography-dependent </w:t>
      </w: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>variables for the guinea coast</w:t>
      </w:r>
    </w:p>
    <w:p w14:paraId="5B924343" w14:textId="77777777" w:rsidR="002076BA" w:rsidRDefault="002076BA" w:rsidP="002076BA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52B4885" w14:textId="09F0FCAF" w:rsidR="002076BA" w:rsidRDefault="002076BA" w:rsidP="002076BA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7D1A6FAE" wp14:editId="7B857DF2">
            <wp:extent cx="8863330" cy="4598035"/>
            <wp:effectExtent l="0" t="0" r="0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CE5D" w14:textId="39629DCB" w:rsidR="002076BA" w:rsidRPr="002076BA" w:rsidRDefault="002076BA" w:rsidP="002076B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 S4: Relationship between annual LST, NDVI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ography-dependent </w:t>
      </w: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>variables for Savannah</w:t>
      </w:r>
    </w:p>
    <w:p w14:paraId="19BE9A88" w14:textId="77777777" w:rsidR="002076BA" w:rsidRDefault="002076BA" w:rsidP="002076BA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874CB3B" w14:textId="12FC3F83" w:rsidR="002076BA" w:rsidRDefault="002076BA" w:rsidP="002076BA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721D35E4" wp14:editId="5C6BEFC4">
            <wp:extent cx="8863330" cy="4598035"/>
            <wp:effectExtent l="0" t="0" r="0" b="0"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7692" w14:textId="65139385" w:rsidR="002076BA" w:rsidRPr="002076BA" w:rsidRDefault="002076BA" w:rsidP="002076B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>Fig 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Relationship between annual LST, NDVI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ography-dependent </w:t>
      </w:r>
      <w:r w:rsidRPr="002076BA">
        <w:rPr>
          <w:rFonts w:ascii="Times New Roman" w:hAnsi="Times New Roman" w:cs="Times New Roman"/>
          <w:color w:val="000000" w:themeColor="text1"/>
          <w:sz w:val="24"/>
          <w:szCs w:val="24"/>
        </w:rPr>
        <w:t>variables for West Africa</w:t>
      </w:r>
    </w:p>
    <w:p w14:paraId="3E8F0489" w14:textId="6EFC79DB" w:rsidR="00243311" w:rsidRDefault="00243311"/>
    <w:sectPr w:rsidR="00243311" w:rsidSect="00A8486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U2MDU3NTKxMDZQ0lEKTi0uzszPAykwqQUALUHHpiwAAAA="/>
  </w:docVars>
  <w:rsids>
    <w:rsidRoot w:val="00A84865"/>
    <w:rsid w:val="001D47CA"/>
    <w:rsid w:val="002076BA"/>
    <w:rsid w:val="00243311"/>
    <w:rsid w:val="002505EF"/>
    <w:rsid w:val="002F563E"/>
    <w:rsid w:val="00665258"/>
    <w:rsid w:val="00A11E64"/>
    <w:rsid w:val="00A84865"/>
    <w:rsid w:val="00DF4B95"/>
    <w:rsid w:val="00F154CF"/>
    <w:rsid w:val="00F42DC6"/>
    <w:rsid w:val="00F9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D080"/>
  <w15:chartTrackingRefBased/>
  <w15:docId w15:val="{D300DC45-A4E9-4553-9456-F5BC74D87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258"/>
    <w:pPr>
      <w:spacing w:after="0" w:line="276" w:lineRule="auto"/>
    </w:pPr>
    <w:rPr>
      <w:rFonts w:ascii="Arial" w:eastAsia="Arial" w:hAnsi="Arial" w:cs="Arial"/>
      <w:kern w:val="0"/>
      <w:lang w:val="en"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YERI Oluwafemi Ebenezer</dc:creator>
  <cp:keywords/>
  <dc:description/>
  <cp:lastModifiedBy>ADEYERI Oluwafemi Ebenezer</cp:lastModifiedBy>
  <cp:revision>9</cp:revision>
  <dcterms:created xsi:type="dcterms:W3CDTF">2023-02-20T14:01:00Z</dcterms:created>
  <dcterms:modified xsi:type="dcterms:W3CDTF">2023-10-02T09:21:00Z</dcterms:modified>
</cp:coreProperties>
</file>